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na Pavl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vl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0 E Bradford Ct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nawel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734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